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moro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moro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moro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moro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moros received a score of 6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moro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moros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moro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moro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moro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moros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moro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moro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moro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moro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moros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moro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moro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moros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moro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moro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moro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moro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moro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moro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moro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moro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moro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moro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moro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moro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moro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moro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moro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moro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moro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12, 2013,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7:33Z</dcterms:created>
  <dcterms:modified xsi:type="dcterms:W3CDTF">2024-01-16T1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moros Country Report</vt:lpwstr>
  </property>
</Properties>
</file>